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D529B" w14:textId="21AC3290" w:rsidR="002818C3" w:rsidRPr="008F4AEE" w:rsidRDefault="00226581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  <w:r>
        <w:rPr>
          <w:rFonts w:ascii="Century Gothic" w:eastAsia="Century Gothic" w:hAnsi="Century Gothic" w:cs="Century Gothic"/>
          <w:sz w:val="16"/>
          <w:szCs w:val="16"/>
          <w:lang w:val="en-US"/>
        </w:rPr>
        <w:softHyphen/>
      </w:r>
      <w:r>
        <w:rPr>
          <w:rFonts w:ascii="Century Gothic" w:eastAsia="Century Gothic" w:hAnsi="Century Gothic" w:cs="Century Gothic"/>
          <w:sz w:val="16"/>
          <w:szCs w:val="16"/>
          <w:lang w:val="en-US"/>
        </w:rPr>
        <w:softHyphen/>
      </w:r>
      <w:r>
        <w:rPr>
          <w:rFonts w:ascii="Century Gothic" w:eastAsia="Century Gothic" w:hAnsi="Century Gothic" w:cs="Century Gothic"/>
          <w:sz w:val="16"/>
          <w:szCs w:val="16"/>
          <w:lang w:val="en-US"/>
        </w:rPr>
        <w:softHyphen/>
      </w:r>
      <w:r w:rsidR="002818C3" w:rsidRPr="008F4AEE">
        <w:rPr>
          <w:rFonts w:ascii="Century Gothic" w:eastAsia="Century Gothic" w:hAnsi="Century Gothic" w:cs="Century Gothic"/>
          <w:sz w:val="16"/>
          <w:szCs w:val="16"/>
          <w:lang w:val="en-US"/>
        </w:rPr>
        <w:t>____________________________________________________________________________________________________________________________</w:t>
      </w:r>
    </w:p>
    <w:p w14:paraId="4A26EDA8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</w:p>
    <w:p w14:paraId="52782EDB" w14:textId="1718A4A1" w:rsidR="002818C3" w:rsidRPr="008F4AEE" w:rsidRDefault="008F4AEE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proofErr w:type="gramStart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</w:t>
      </w:r>
      <w:proofErr w:type="gramEnd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}}</w:t>
      </w:r>
    </w:p>
    <w:p w14:paraId="67AA65D1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0F10F01A" w14:textId="1D4277BF" w:rsidR="002818C3" w:rsidRPr="008F4AEE" w:rsidRDefault="002818C3" w:rsidP="008F4AEE">
      <w:pPr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POS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TI</w:t>
      </w: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O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N</w:t>
      </w:r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 w:rsidR="00FD0D2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company</w:t>
      </w:r>
      <w:proofErr w:type="gram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_title</w:t>
      </w:r>
      <w:proofErr w:type="spell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7D7BB83" w14:textId="7315FE89" w:rsidR="002818C3" w:rsidRPr="008F4AEE" w:rsidRDefault="002818C3" w:rsidP="008F4AEE">
      <w:pPr>
        <w:pStyle w:val="Heading3"/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ANDIDAT</w:t>
      </w:r>
      <w:r w:rsidR="00B73F04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E</w:t>
      </w:r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{{ </w:t>
      </w:r>
      <w:proofErr w:type="spell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dd</w:t>
      </w:r>
      <w:proofErr w:type="gram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_name</w:t>
      </w:r>
      <w:proofErr w:type="spell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 }}</w:t>
      </w:r>
    </w:p>
    <w:p w14:paraId="4A414E8E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466F7FBE" w14:textId="2E0FF5B2" w:rsidR="002818C3" w:rsidRPr="009C697B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Resid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ence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E8473EA" w14:textId="3503C516" w:rsidR="002818C3" w:rsidRPr="00531608" w:rsidRDefault="00B73F0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>Mobile</w:t>
      </w:r>
      <w:r w:rsidR="002818C3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2818C3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_ddi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A5FB451" w14:textId="6CACA020" w:rsidR="002818C3" w:rsidRPr="00B73F04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Email </w:t>
      </w:r>
      <w:r w:rsidR="00505BD3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_email</w:t>
      </w:r>
      <w:proofErr w:type="spellEnd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7A08EB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</w:p>
    <w:p w14:paraId="089CA1FF" w14:textId="164031D7" w:rsidR="002A3794" w:rsidRPr="009C697B" w:rsidRDefault="002A379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national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personal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age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6C650E">
        <w:rPr>
          <w:rFonts w:ascii="Century Gothic" w:eastAsia="Century Gothic" w:hAnsi="Century Gothic" w:cs="Century Gothic"/>
          <w:sz w:val="22"/>
          <w:szCs w:val="22"/>
          <w:lang w:val="en-US"/>
        </w:rPr>
        <w:t>years old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4957F3C" w14:textId="77777777" w:rsidR="002818C3" w:rsidRPr="009C697B" w:rsidRDefault="002818C3" w:rsidP="00A530A1">
      <w:pPr>
        <w:pBdr>
          <w:bottom w:val="single" w:sz="4" w:space="1" w:color="000000"/>
        </w:pBd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363F0BB8" w14:textId="77777777" w:rsidR="002818C3" w:rsidRPr="009C697B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2BB17367" w14:textId="5F608713" w:rsidR="002818C3" w:rsidRPr="00B73F04" w:rsidRDefault="00B73F04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PROFESSIONAL </w:t>
      </w:r>
      <w:r w:rsidR="002818C3" w:rsidRP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TRAJE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C</w:t>
      </w:r>
      <w:r w:rsidR="002818C3" w:rsidRP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T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ORY</w:t>
      </w:r>
    </w:p>
    <w:p w14:paraId="51A4FCED" w14:textId="2B5A4538" w:rsidR="002818C3" w:rsidRPr="002C485C" w:rsidRDefault="002C485C" w:rsidP="002C485C">
      <w:pPr>
        <w:tabs>
          <w:tab w:val="left" w:pos="9922"/>
        </w:tabs>
        <w:spacing w:line="276" w:lineRule="auto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item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line_item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27E319C8" w14:textId="26B58FA5" w:rsidR="003E1C79" w:rsidRPr="002C485C" w:rsidRDefault="002C485C" w:rsidP="002C485C">
      <w:pPr>
        <w:shd w:val="clear" w:color="auto" w:fill="FFFFFF"/>
        <w:tabs>
          <w:tab w:val="righ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dd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_company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ompany_start_date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818C3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item.company_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F122EB0" w14:textId="77777777" w:rsidR="006B30BD" w:rsidRPr="002C485C" w:rsidRDefault="006B30BD" w:rsidP="002C485C">
      <w:pPr>
        <w:shd w:val="clear" w:color="auto" w:fill="FFFFFF"/>
        <w:tabs>
          <w:tab w:val="left" w:pos="9922"/>
        </w:tabs>
        <w:spacing w:line="120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5057B4D1" w14:textId="758D22A8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1A5DE7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6E571E2" w14:textId="7CC71916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e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797C2C2" w14:textId="315B0A2F" w:rsidR="00A530A1" w:rsidRPr="003841E2" w:rsidRDefault="002C485C" w:rsidP="003841E2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83D1C2B" w14:textId="77777777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0E83EEA" w14:textId="2AF6B714" w:rsidR="00632D41" w:rsidRPr="00B73F04" w:rsidRDefault="00990A0A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A</w:t>
      </w:r>
      <w:r w:rsid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CA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D</w:t>
      </w:r>
      <w:r w:rsid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E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MIC</w:t>
      </w:r>
      <w:r w:rsid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BACKGR</w:t>
      </w:r>
      <w:r w:rsidR="008E07B8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O</w:t>
      </w:r>
      <w:r w:rsid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UND</w:t>
      </w:r>
    </w:p>
    <w:p w14:paraId="38C263CF" w14:textId="7DD3F277" w:rsidR="00632D41" w:rsidRPr="00B73F04" w:rsidRDefault="00DC12F2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{</w:t>
      </w:r>
      <w:r w:rsidR="00F8768B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%</w:t>
      </w: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for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acad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in academics %}</w:t>
      </w:r>
    </w:p>
    <w:p w14:paraId="23FDEE18" w14:textId="1B28C1E4" w:rsidR="003E1C79" w:rsidRPr="00226581" w:rsidRDefault="00354BF4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r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[</w:t>
      </w:r>
      <w:r w:rsidR="00226581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Graduate</w:t>
      </w:r>
      <w:r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/M</w:t>
      </w:r>
      <w:r w:rsidR="00226581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ster’s Degree</w:t>
      </w:r>
      <w:r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]</w:t>
      </w:r>
      <w:r w:rsidR="00E85760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  <w:r w:rsid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in</w:t>
      </w:r>
      <w:r w:rsidR="00E85760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  <w:proofErr w:type="gramStart"/>
      <w:r w:rsidR="00DC12F2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="00DC12F2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</w:t>
      </w:r>
      <w:proofErr w:type="gramEnd"/>
      <w:r w:rsidR="00DC12F2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.academic_course</w:t>
      </w:r>
      <w:proofErr w:type="spellEnd"/>
      <w:r w:rsidR="00DC12F2" w:rsidRPr="00226581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</w:p>
    <w:p w14:paraId="6CC2320B" w14:textId="39BC6939" w:rsidR="00235A8D" w:rsidRPr="00DC12F2" w:rsidRDefault="00DC12F2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proofErr w:type="gram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</w:t>
      </w:r>
      <w:proofErr w:type="gram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.academic_institut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–</w:t>
      </w:r>
      <w:r w:rsidR="00E35413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.academic_conclus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. </w:t>
      </w:r>
      <w:r w:rsidR="00235A8D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</w:p>
    <w:p w14:paraId="2C3CDF6B" w14:textId="3825D561" w:rsidR="00E91CDF" w:rsidRPr="00B73F04" w:rsidRDefault="00DC12F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37B5F061" w14:textId="77777777" w:rsidR="00480A97" w:rsidRPr="00B73F04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48F70770" w14:textId="25D619ED" w:rsidR="00E91CDF" w:rsidRPr="00B73F04" w:rsidRDefault="00B73F04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FOREIGN LANGUAGE</w:t>
      </w:r>
    </w:p>
    <w:p w14:paraId="40A2A819" w14:textId="69632164" w:rsidR="00E91CDF" w:rsidRPr="005844E7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vertAlign w:val="subscript"/>
          <w:lang w:val="en-US"/>
        </w:rPr>
      </w:pPr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% for lang in languages %}</w:t>
      </w:r>
    </w:p>
    <w:p w14:paraId="747BA78E" w14:textId="36545A9B" w:rsidR="009B3169" w:rsidRPr="003841E2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{</w:t>
      </w: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ang</w:t>
      </w:r>
      <w:proofErr w:type="gram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.language</w:t>
      </w:r>
      <w:proofErr w:type="spell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}}</w:t>
      </w:r>
      <w:r w:rsidR="00D33278" w:rsidRPr="003841E2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lang.language_level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}}</w:t>
      </w:r>
    </w:p>
    <w:p w14:paraId="6C23C9F7" w14:textId="07FF3881" w:rsidR="00D616B0" w:rsidRPr="00B73F04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lang</w:t>
      </w:r>
      <w:proofErr w:type="gram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.level_description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408094F" w14:textId="3B2D5B41" w:rsidR="00D616B0" w:rsidRPr="00B73F04" w:rsidRDefault="003841E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643BDBE5" w14:textId="4D191130" w:rsidR="00A530A1" w:rsidRPr="00B73F04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011C4385" w14:textId="438CF9C4" w:rsidR="0050197C" w:rsidRPr="00B73F04" w:rsidRDefault="00F1525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CONCLUS</w:t>
      </w:r>
      <w:r w:rsid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ION ON THE PROFESSIONAL </w:t>
      </w:r>
      <w:r w:rsidR="00C70392" w:rsidRP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BACKGROUND</w:t>
      </w:r>
    </w:p>
    <w:p w14:paraId="09616CE8" w14:textId="77777777" w:rsidR="00A530A1" w:rsidRPr="00B73F04" w:rsidRDefault="00A530A1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A530A1" w:rsidRPr="00B73F04">
          <w:headerReference w:type="default" r:id="rId8"/>
          <w:footerReference w:type="default" r:id="rId9"/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E073D2B" w14:textId="77777777" w:rsidR="0050197C" w:rsidRPr="00B73F04" w:rsidRDefault="0050197C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50197C" w:rsidRPr="00B73F04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4A078501" w14:textId="6CF6A2D2" w:rsidR="00674460" w:rsidRPr="00B73F04" w:rsidRDefault="00F35E5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abt</w:t>
      </w:r>
      <w:proofErr w:type="gram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_background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808057B" w14:textId="77777777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600180B0" w14:textId="4CD13EC9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  <w:sectPr w:rsidR="002331A9" w:rsidRPr="00B73F04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99BA3F2" w14:textId="77777777" w:rsidR="00A530A1" w:rsidRPr="00B73F04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en-US"/>
        </w:rPr>
        <w:sectPr w:rsidR="00A530A1" w:rsidRPr="00B73F04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3DEC4FF2" w14:textId="77777777" w:rsidR="00ED6923" w:rsidRPr="00B73F04" w:rsidRDefault="00ED6923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en-US"/>
        </w:rPr>
      </w:pPr>
    </w:p>
    <w:p w14:paraId="4817CE0D" w14:textId="0E6FC59E" w:rsidR="00A24245" w:rsidRPr="004E5927" w:rsidRDefault="00B73F04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BEHAVIORAL PROFILE </w:t>
      </w:r>
      <w:r w:rsidR="00FE179C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NDICA</w:t>
      </w:r>
      <w:r>
        <w:rPr>
          <w:rFonts w:ascii="Century Gothic" w:eastAsia="Century Gothic" w:hAnsi="Century Gothic" w:cs="Century Gothic"/>
          <w:b/>
          <w:bCs/>
          <w:sz w:val="22"/>
          <w:szCs w:val="22"/>
        </w:rPr>
        <w:t>T</w:t>
      </w:r>
      <w:r w:rsidR="00FE179C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ORS</w:t>
      </w:r>
    </w:p>
    <w:p w14:paraId="0E532247" w14:textId="77777777" w:rsidR="00DB2B5F" w:rsidRPr="004E5927" w:rsidRDefault="00DB2B5F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DB2B5F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6E62C70A" w14:textId="77777777" w:rsidR="0027593A" w:rsidRPr="004E5927" w:rsidRDefault="0027593A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27593A" w:rsidRPr="004E5927" w:rsidSect="00DB2B5F">
          <w:type w:val="continuous"/>
          <w:pgSz w:w="11900" w:h="16840"/>
          <w:pgMar w:top="720" w:right="985" w:bottom="805" w:left="993" w:header="720" w:footer="720" w:gutter="0"/>
          <w:cols w:num="2" w:space="720"/>
        </w:sectPr>
      </w:pPr>
    </w:p>
    <w:p w14:paraId="1E65ACF9" w14:textId="5725D750" w:rsidR="00A530A1" w:rsidRDefault="00F35E51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proofErr w:type="gramStart"/>
      <w:r>
        <w:rPr>
          <w:rFonts w:ascii="Century Gothic" w:hAnsi="Century Gothic"/>
          <w:sz w:val="22"/>
          <w:szCs w:val="22"/>
          <w:lang w:val="pt-BR" w:eastAsia="ja-JP"/>
        </w:rPr>
        <w:t xml:space="preserve">{{ </w:t>
      </w:r>
      <w:proofErr w:type="spellStart"/>
      <w:r>
        <w:rPr>
          <w:rFonts w:ascii="Century Gothic" w:hAnsi="Century Gothic"/>
          <w:sz w:val="22"/>
          <w:szCs w:val="22"/>
          <w:lang w:val="pt-BR" w:eastAsia="ja-JP"/>
        </w:rPr>
        <w:t>bhv</w:t>
      </w:r>
      <w:proofErr w:type="gramEnd"/>
      <w:r>
        <w:rPr>
          <w:rFonts w:ascii="Century Gothic" w:hAnsi="Century Gothic"/>
          <w:sz w:val="22"/>
          <w:szCs w:val="22"/>
          <w:lang w:val="pt-BR" w:eastAsia="ja-JP"/>
        </w:rPr>
        <w:t>_profile</w:t>
      </w:r>
      <w:proofErr w:type="spellEnd"/>
      <w:r>
        <w:rPr>
          <w:rFonts w:ascii="Century Gothic" w:hAnsi="Century Gothic"/>
          <w:sz w:val="22"/>
          <w:szCs w:val="22"/>
          <w:lang w:val="pt-BR" w:eastAsia="ja-JP"/>
        </w:rPr>
        <w:t xml:space="preserve"> }}</w:t>
      </w:r>
      <w:r w:rsidR="002331A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5E1EEA5C" w14:textId="77777777" w:rsidR="002331A9" w:rsidRDefault="002331A9" w:rsidP="00480A97">
      <w:pPr>
        <w:pStyle w:val="ListParagraph"/>
        <w:spacing w:line="276" w:lineRule="auto"/>
        <w:ind w:left="567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6A3F5DF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15EEE32" w14:textId="0AB53E68" w:rsidR="003E1C79" w:rsidRPr="004E5927" w:rsidRDefault="00B73F04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 xml:space="preserve">PROFESSIONAL 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EXPERI</w:t>
      </w:r>
      <w:r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NC</w:t>
      </w:r>
      <w:r w:rsidR="00E2339E"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S</w:t>
      </w:r>
    </w:p>
    <w:p w14:paraId="1DC84485" w14:textId="0E8CCDAF" w:rsidR="00925AEC" w:rsidRPr="00DB3A3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lastRenderedPageBreak/>
        <w:t xml:space="preserve">{% for item in </w:t>
      </w:r>
      <w:proofErr w:type="spellStart"/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ine_items</w:t>
      </w:r>
      <w:proofErr w:type="spell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%}</w:t>
      </w:r>
    </w:p>
    <w:p w14:paraId="54289637" w14:textId="19ED7CE1" w:rsidR="00D616B0" w:rsidRPr="009871D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proofErr w:type="gramStart"/>
      <w:r w:rsidRPr="009871D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{ item.cdd</w:t>
      </w:r>
      <w:proofErr w:type="gramEnd"/>
      <w:r w:rsidRPr="009871D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_company }}</w:t>
      </w:r>
    </w:p>
    <w:p w14:paraId="4190A242" w14:textId="5D9182CB" w:rsidR="00B56FE6" w:rsidRPr="009871DE" w:rsidRDefault="00A57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proofErr w:type="gramStart"/>
      <w:r w:rsidRPr="009871DE">
        <w:rPr>
          <w:rFonts w:ascii="Century Gothic" w:eastAsia="Century Gothic" w:hAnsi="Century Gothic" w:cs="Century Gothic"/>
          <w:sz w:val="20"/>
          <w:szCs w:val="20"/>
          <w:lang w:val="en-US"/>
        </w:rPr>
        <w:t>{{ item</w:t>
      </w:r>
      <w:proofErr w:type="gramEnd"/>
      <w:r w:rsidRPr="009871DE">
        <w:rPr>
          <w:rFonts w:ascii="Century Gothic" w:eastAsia="Century Gothic" w:hAnsi="Century Gothic" w:cs="Century Gothic"/>
          <w:sz w:val="20"/>
          <w:szCs w:val="20"/>
          <w:lang w:val="en-US"/>
        </w:rPr>
        <w:t>.company_desc }}</w:t>
      </w:r>
      <w:r w:rsidR="002331A9" w:rsidRPr="009871DE">
        <w:rPr>
          <w:rFonts w:ascii="Century Gothic" w:eastAsia="Century Gothic" w:hAnsi="Century Gothic" w:cs="Century Gothic"/>
          <w:sz w:val="20"/>
          <w:szCs w:val="20"/>
          <w:lang w:val="en-US"/>
        </w:rPr>
        <w:t>.</w:t>
      </w:r>
    </w:p>
    <w:p w14:paraId="55D54427" w14:textId="5C65591A" w:rsidR="002331A9" w:rsidRPr="00B73F0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  <w:lang w:val="en-US"/>
        </w:rPr>
      </w:pPr>
      <w:r w:rsidRPr="00B73F04">
        <w:rPr>
          <w:rFonts w:ascii="Century Gothic" w:eastAsia="Century Gothic" w:hAnsi="Century Gothic" w:cs="Century Gothic"/>
          <w:sz w:val="20"/>
          <w:szCs w:val="20"/>
          <w:u w:val="single"/>
          <w:lang w:val="en-US"/>
        </w:rPr>
        <w:t>Site.</w:t>
      </w:r>
    </w:p>
    <w:p w14:paraId="64AD9019" w14:textId="77777777" w:rsidR="00B56FE6" w:rsidRPr="00B73F04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18"/>
          <w:szCs w:val="18"/>
          <w:lang w:val="en-US"/>
        </w:rPr>
      </w:pPr>
    </w:p>
    <w:p w14:paraId="6F170301" w14:textId="642CF195" w:rsidR="002331A9" w:rsidRPr="005131FE" w:rsidRDefault="005131FE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 </w:t>
      </w:r>
      <w:proofErr w:type="spell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7378D2C" w14:textId="40CF71F0" w:rsidR="00025C8E" w:rsidRPr="005131FE" w:rsidRDefault="005131F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00CF014B" w14:textId="69D7E157" w:rsidR="002331A9" w:rsidRPr="009871DE" w:rsidRDefault="00B71421" w:rsidP="006E27A8">
      <w:p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{{ loop</w:t>
      </w:r>
      <w:proofErr w:type="gramEnd"/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.index }}.</w:t>
      </w:r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CF071F"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{{ task</w:t>
      </w:r>
      <w:proofErr w:type="gramEnd"/>
      <w:r w:rsidR="00CF071F"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.task }}</w:t>
      </w:r>
    </w:p>
    <w:p w14:paraId="133ACB01" w14:textId="658A9E71" w:rsidR="00A76CDD" w:rsidRPr="009871DE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endfor </w:t>
      </w:r>
      <w:proofErr w:type="gramStart"/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% endfor %}</w:t>
      </w:r>
    </w:p>
    <w:p w14:paraId="656C4D4B" w14:textId="06BC7F5E" w:rsidR="002331A9" w:rsidRPr="00C662BF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C662BF">
        <w:rPr>
          <w:rFonts w:ascii="Century Gothic" w:eastAsia="Century Gothic" w:hAnsi="Century Gothic" w:cs="Century Gothic"/>
          <w:sz w:val="22"/>
          <w:szCs w:val="22"/>
          <w:lang w:val="en-US"/>
        </w:rPr>
        <w:t>{% endfor %}</w:t>
      </w:r>
    </w:p>
    <w:p w14:paraId="5E738EB9" w14:textId="77777777" w:rsidR="00A530A1" w:rsidRPr="00C662BF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4B56228" w14:textId="65F2E894" w:rsidR="009027DD" w:rsidRPr="00C662BF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C662B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COMPENSATION </w:t>
      </w:r>
      <w:r w:rsidR="0067748F" w:rsidRPr="00C662B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PAC</w:t>
      </w:r>
      <w:r w:rsidRPr="00C662B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KAGE</w:t>
      </w:r>
    </w:p>
    <w:p w14:paraId="5722B67B" w14:textId="5848987C" w:rsidR="000349D7" w:rsidRPr="00E2339E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refer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ence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the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current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/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last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compensation p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ac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kag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e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at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{{ </w:t>
      </w:r>
      <w:proofErr w:type="spellStart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ast</w:t>
      </w:r>
      <w:proofErr w:type="gramEnd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_company</w:t>
      </w:r>
      <w:proofErr w:type="spellEnd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}}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,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(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in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XX/XXXX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)</w:t>
      </w:r>
      <w:r w:rsidR="000349D7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: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</w:p>
    <w:p w14:paraId="6D70E5DE" w14:textId="77777777" w:rsidR="00B2548A" w:rsidRPr="00E2339E" w:rsidRDefault="00B2548A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F2F6106" w14:textId="6C4D6872" w:rsidR="00B2548A" w:rsidRPr="00E2339E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Employment B</w:t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o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C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onsolidated Labor </w:t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L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>aws (CLT)</w:t>
      </w:r>
      <w:r w:rsidR="007A3489">
        <w:rPr>
          <w:rFonts w:ascii="Century Gothic" w:eastAsia="Century Gothic" w:hAnsi="Century Gothic" w:cs="Century Gothic"/>
          <w:sz w:val="22"/>
          <w:szCs w:val="22"/>
          <w:lang w:val="en-US"/>
        </w:rPr>
        <w:t>/Legal Person (PJ)</w:t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77A9E1E4" w14:textId="6AC473E4" w:rsidR="00B2548A" w:rsidRPr="00E2339E" w:rsidRDefault="00B2548A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M</w:t>
      </w:r>
      <w:r w:rsidR="00E2339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onthly Wage</w:t>
      </w:r>
      <w:r w:rsidR="00E2339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R$ </w:t>
      </w:r>
      <w:proofErr w:type="gramStart"/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X.XXX,XX</w:t>
      </w:r>
      <w:proofErr w:type="gramEnd"/>
    </w:p>
    <w:p w14:paraId="4B4BE94E" w14:textId="35952100" w:rsidR="00B2548A" w:rsidRPr="00676A84" w:rsidRDefault="001230EF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Vari</w:t>
      </w:r>
      <w:r w:rsidR="00E2339E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able Wage</w:t>
      </w:r>
      <w:r w:rsidR="00E2339E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Target of</w:t>
      </w: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X </w:t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wages</w:t>
      </w:r>
      <w:r w:rsidR="006C075D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per year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. </w:t>
      </w:r>
    </w:p>
    <w:p w14:paraId="3A422A61" w14:textId="12779907" w:rsidR="00B2548A" w:rsidRPr="00676A84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Meal Voucher</w:t>
      </w: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R$ 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XX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,00 p</w:t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e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r da</w:t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y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/m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>onth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38338D67" w14:textId="27CF077D" w:rsidR="00C85281" w:rsidRPr="00676A84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Food Voucher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>R$ XX,00 p</w:t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e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r da</w:t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y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/m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>onth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72985733" w14:textId="5804CDDE" w:rsidR="00B2548A" w:rsidRPr="00676A84" w:rsidRDefault="00E2339E" w:rsidP="00676A84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Health Care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XXXX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with co-payment </w:t>
      </w:r>
      <w:r w:rsidR="00676A84"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>and exten</w:t>
      </w:r>
      <w:r w:rsidR="007A3489">
        <w:rPr>
          <w:rFonts w:ascii="Century Gothic" w:eastAsia="Century Gothic" w:hAnsi="Century Gothic" w:cs="Century Gothic"/>
          <w:sz w:val="22"/>
          <w:szCs w:val="22"/>
          <w:lang w:val="en-US"/>
        </w:rPr>
        <w:t>d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>e</w:t>
      </w:r>
      <w:r w:rsidR="007A3489">
        <w:rPr>
          <w:rFonts w:ascii="Century Gothic" w:eastAsia="Century Gothic" w:hAnsi="Century Gothic" w:cs="Century Gothic"/>
          <w:sz w:val="22"/>
          <w:szCs w:val="22"/>
          <w:lang w:val="en-US"/>
        </w:rPr>
        <w:t>d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to </w:t>
      </w:r>
      <w:r w:rsidR="00676A84" w:rsidRPr="00D15340">
        <w:rPr>
          <w:rFonts w:ascii="Century Gothic" w:eastAsia="Century Gothic" w:hAnsi="Century Gothic" w:cs="Century Gothic"/>
          <w:sz w:val="22"/>
          <w:szCs w:val="22"/>
          <w:lang w:val="en-US"/>
        </w:rPr>
        <w:t>dependents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5D4215D2" w14:textId="0643A1C6" w:rsidR="00B2548A" w:rsidRPr="00676A84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Dental Care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XXXX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with co-payment </w:t>
      </w:r>
      <w:r w:rsidR="00676A84"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>and exten</w:t>
      </w:r>
      <w:r w:rsidR="007A3489">
        <w:rPr>
          <w:rFonts w:ascii="Century Gothic" w:eastAsia="Century Gothic" w:hAnsi="Century Gothic" w:cs="Century Gothic"/>
          <w:sz w:val="22"/>
          <w:szCs w:val="22"/>
          <w:lang w:val="en-US"/>
        </w:rPr>
        <w:t>d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>e</w:t>
      </w:r>
      <w:r w:rsidR="007A3489">
        <w:rPr>
          <w:rFonts w:ascii="Century Gothic" w:eastAsia="Century Gothic" w:hAnsi="Century Gothic" w:cs="Century Gothic"/>
          <w:sz w:val="22"/>
          <w:szCs w:val="22"/>
          <w:lang w:val="en-US"/>
        </w:rPr>
        <w:t>d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to </w:t>
      </w:r>
      <w:r w:rsidR="00676A84" w:rsidRPr="00D15340">
        <w:rPr>
          <w:rFonts w:ascii="Century Gothic" w:eastAsia="Century Gothic" w:hAnsi="Century Gothic" w:cs="Century Gothic"/>
          <w:sz w:val="22"/>
          <w:szCs w:val="22"/>
          <w:lang w:val="en-US"/>
        </w:rPr>
        <w:t>dependents</w:t>
      </w:r>
      <w:r w:rsidR="00B2548A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1CE427DC" w14:textId="2C6C97E2" w:rsidR="00C85281" w:rsidRDefault="00C85281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Pr</w:t>
      </w:r>
      <w:r w:rsidR="00E2339E">
        <w:rPr>
          <w:rFonts w:ascii="Century Gothic" w:eastAsia="Century Gothic" w:hAnsi="Century Gothic" w:cs="Century Gothic"/>
          <w:sz w:val="22"/>
          <w:szCs w:val="22"/>
        </w:rPr>
        <w:t xml:space="preserve">ivat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P</w:t>
      </w:r>
      <w:r w:rsidR="00E2339E">
        <w:rPr>
          <w:rFonts w:ascii="Century Gothic" w:eastAsia="Century Gothic" w:hAnsi="Century Gothic" w:cs="Century Gothic"/>
          <w:sz w:val="22"/>
          <w:szCs w:val="22"/>
        </w:rPr>
        <w:t>ension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676A84">
        <w:rPr>
          <w:rFonts w:ascii="Century Gothic" w:eastAsia="Century Gothic" w:hAnsi="Century Gothic" w:cs="Century Gothic"/>
          <w:sz w:val="22"/>
          <w:szCs w:val="22"/>
        </w:rPr>
        <w:t>XXX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852CBA6" w14:textId="12533E9E" w:rsidR="00C85281" w:rsidRPr="00676A84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Life Insurance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676A84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XXX, up to X% company parity</w:t>
      </w:r>
      <w:r w:rsidR="00C85281" w:rsidRPr="00676A8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205A87F7" w14:textId="44DF0F7D" w:rsidR="00C85281" w:rsidRPr="007A3489" w:rsidRDefault="00B2548A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>Ot</w:t>
      </w:r>
      <w:r w:rsidR="00E2339E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>her</w:t>
      </w:r>
      <w:r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>s</w:t>
      </w:r>
      <w:r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676A84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>Ca</w:t>
      </w:r>
      <w:r w:rsidR="006C075D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>feteria</w:t>
      </w:r>
      <w:r w:rsidR="00676A84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proofErr w:type="spellStart"/>
      <w:r w:rsidR="00676A84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>Gympass</w:t>
      </w:r>
      <w:proofErr w:type="spellEnd"/>
      <w:r w:rsidR="00676A84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r w:rsidR="007A3489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Fuel Voucher, </w:t>
      </w:r>
      <w:r w:rsidR="00676A84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>etc</w:t>
      </w:r>
      <w:r w:rsidR="00480A97" w:rsidRPr="007A3489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00534E18" w14:textId="77777777" w:rsidR="00B2548A" w:rsidRPr="007A3489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4B56239" w14:textId="59853298" w:rsidR="009027DD" w:rsidRPr="00E2339E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Salary Expectation</w:t>
      </w:r>
      <w:r w:rsidR="0067748F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: R$ </w:t>
      </w:r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X.XXX,</w:t>
      </w:r>
      <w:r w:rsidR="00676A84">
        <w:rPr>
          <w:rFonts w:ascii="Century Gothic" w:eastAsia="Century Gothic" w:hAnsi="Century Gothic" w:cs="Century Gothic"/>
          <w:sz w:val="22"/>
          <w:szCs w:val="22"/>
          <w:lang w:val="en-US"/>
        </w:rPr>
        <w:t>00</w:t>
      </w:r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;</w:t>
      </w:r>
    </w:p>
    <w:p w14:paraId="14B5623A" w14:textId="77777777" w:rsidR="009027DD" w:rsidRPr="00E2339E" w:rsidRDefault="009027DD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4B5623B" w14:textId="1C0FD8C5" w:rsidR="009027DD" w:rsidRPr="004B375A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São Paulo, </w:t>
      </w:r>
      <w:proofErr w:type="gramStart"/>
      <w:r w:rsidR="0044204B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44204B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>report</w:t>
      </w:r>
      <w:proofErr w:type="gramEnd"/>
      <w:r w:rsidR="0044204B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>_date</w:t>
      </w:r>
      <w:proofErr w:type="spellEnd"/>
      <w:r w:rsidR="0044204B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14B5623C" w14:textId="456D8C66" w:rsidR="009027DD" w:rsidRPr="004B375A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>By</w:t>
      </w:r>
      <w:r w:rsidR="0067748F" w:rsidRPr="004B375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: </w:t>
      </w:r>
    </w:p>
    <w:p w14:paraId="14B5623D" w14:textId="336DE983" w:rsidR="009027DD" w:rsidRPr="004E5927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9027DD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>
        <w:rPr>
          <w:rFonts w:ascii="Century Gothic" w:eastAsia="Century Gothic" w:hAnsi="Century Gothic" w:cs="Century Gothic"/>
          <w:sz w:val="22"/>
          <w:szCs w:val="22"/>
        </w:rPr>
        <w:t>Rev.</w:t>
      </w:r>
      <w:r w:rsidR="0067748F" w:rsidRPr="004E5927">
        <w:rPr>
          <w:rFonts w:ascii="Century Gothic" w:eastAsia="Century Gothic" w:hAnsi="Century Gothic" w:cs="Century Gothic"/>
          <w:sz w:val="22"/>
          <w:szCs w:val="22"/>
        </w:rPr>
        <w:t xml:space="preserve">: </w:t>
      </w:r>
    </w:p>
    <w:p w14:paraId="14B5623F" w14:textId="77777777" w:rsidR="009027DD" w:rsidRPr="004E5927" w:rsidRDefault="009027DD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sectPr w:rsidR="009027DD" w:rsidRPr="004E5927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FA9EF" w14:textId="77777777" w:rsidR="00C4473C" w:rsidRPr="0027593A" w:rsidRDefault="00C4473C">
      <w:r w:rsidRPr="0027593A">
        <w:separator/>
      </w:r>
    </w:p>
  </w:endnote>
  <w:endnote w:type="continuationSeparator" w:id="0">
    <w:p w14:paraId="341FF56F" w14:textId="77777777" w:rsidR="00C4473C" w:rsidRPr="0027593A" w:rsidRDefault="00C4473C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1" w:fontKey="{BD54C7C8-6482-8644-8EB9-FE40B76891F0}"/>
    <w:embedBold r:id="rId2" w:fontKey="{86C9C446-F3B8-6C4D-9FFE-80CEE2C0DB40}"/>
    <w:embedItalic r:id="rId3" w:fontKey="{265256E9-6714-F442-8166-75268D4DD1F7}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4" w:fontKey="{9853C70C-5008-CF4E-8C01-B250329F0665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5" w:fontKey="{0475B95C-3CAF-7C45-8F01-A33883EBAA2B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FDCB200A-F14B-F044-82C6-23C93F8FBC33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9" w:fontKey="{542A5A97-96B2-5D46-9265-560C59A5C08A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0" w:fontKey="{DFE07227-AA79-604C-BA5E-0AA3E1E2170F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1" w:fontKey="{42CD4132-41B6-9E4D-B673-6A7AB4898589}"/>
    <w:embedItalic r:id="rId12" w:fontKey="{582AE2B4-4579-1340-8FC2-A54FB8D99B88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3" w:fontKey="{7849C826-C401-F84C-96A6-FA4689CCA132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4" w:fontKey="{0A8157DA-FEB1-2D4B-8B33-628CA35A9442}"/>
    <w:embedBold r:id="rId15" w:fontKey="{3BF639C1-0FC8-A641-9C91-D8ACBFAF7F8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3" w14:textId="23F1E0C1" w:rsidR="009027DD" w:rsidRPr="0027593A" w:rsidRDefault="0067748F" w:rsidP="00A530A1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>Alameda Santos, 415 - 10</w:t>
    </w:r>
    <w:r w:rsidR="00922699">
      <w:rPr>
        <w:rFonts w:ascii="Century Gothic" w:eastAsia="Century Gothic" w:hAnsi="Century Gothic" w:cs="Century Gothic"/>
        <w:sz w:val="16"/>
        <w:szCs w:val="16"/>
      </w:rPr>
      <w:t>th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922699">
      <w:rPr>
        <w:rFonts w:ascii="Century Gothic" w:eastAsia="Century Gothic" w:hAnsi="Century Gothic" w:cs="Century Gothic"/>
        <w:sz w:val="16"/>
        <w:szCs w:val="16"/>
      </w:rPr>
      <w:t>floor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– Cerqueira César</w:t>
    </w:r>
    <w:r w:rsidR="00A530A1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</w:t>
    </w:r>
    <w:r w:rsidR="00EB1E5E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São Paulo, SP  </w:t>
    </w:r>
  </w:p>
  <w:p w14:paraId="14B56244" w14:textId="17AAD93E" w:rsidR="009027DD" w:rsidRPr="00EB1E5E" w:rsidRDefault="0067748F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EB1E5E">
      <w:rPr>
        <w:rFonts w:ascii="Century Gothic" w:eastAsia="Century Gothic" w:hAnsi="Century Gothic" w:cs="Century Gothic"/>
        <w:sz w:val="16"/>
        <w:szCs w:val="16"/>
      </w:rPr>
      <w:t>P</w:t>
    </w:r>
    <w:r w:rsidR="00922699">
      <w:rPr>
        <w:rFonts w:ascii="Century Gothic" w:eastAsia="Century Gothic" w:hAnsi="Century Gothic" w:cs="Century Gothic"/>
        <w:sz w:val="16"/>
        <w:szCs w:val="16"/>
      </w:rPr>
      <w:t>a</w:t>
    </w:r>
    <w:r w:rsidRPr="00EB1E5E">
      <w:rPr>
        <w:rFonts w:ascii="Century Gothic" w:eastAsia="Century Gothic" w:hAnsi="Century Gothic" w:cs="Century Gothic"/>
        <w:sz w:val="16"/>
        <w:szCs w:val="16"/>
      </w:rPr>
      <w:t>g</w:t>
    </w:r>
    <w:r w:rsidR="00922699">
      <w:rPr>
        <w:rFonts w:ascii="Century Gothic" w:eastAsia="Century Gothic" w:hAnsi="Century Gothic" w:cs="Century Gothic"/>
        <w:sz w:val="16"/>
        <w:szCs w:val="16"/>
      </w:rPr>
      <w:t>e</w:t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PAGE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1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</w:t>
    </w:r>
    <w:proofErr w:type="spellStart"/>
    <w:r w:rsidR="00922699">
      <w:rPr>
        <w:rFonts w:ascii="Century Gothic" w:eastAsia="Century Gothic" w:hAnsi="Century Gothic" w:cs="Century Gothic"/>
        <w:sz w:val="16"/>
        <w:szCs w:val="16"/>
      </w:rPr>
      <w:t>of</w:t>
    </w:r>
    <w:proofErr w:type="spellEnd"/>
    <w:r w:rsidRPr="00EB1E5E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NUMPAGES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2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5CB318" w14:textId="77777777" w:rsidR="00C4473C" w:rsidRPr="0027593A" w:rsidRDefault="00C4473C">
      <w:r w:rsidRPr="0027593A">
        <w:separator/>
      </w:r>
    </w:p>
  </w:footnote>
  <w:footnote w:type="continuationSeparator" w:id="0">
    <w:p w14:paraId="563D6216" w14:textId="77777777" w:rsidR="00C4473C" w:rsidRPr="0027593A" w:rsidRDefault="00C4473C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114300" distB="114300" distL="114300" distR="114300" simplePos="0" relativeHeight="251658240" behindDoc="0" locked="0" layoutInCell="1" hidden="0" allowOverlap="1" wp14:anchorId="14B56245" wp14:editId="26163B99">
          <wp:simplePos x="0" y="0"/>
          <wp:positionH relativeFrom="column">
            <wp:posOffset>4545495</wp:posOffset>
          </wp:positionH>
          <wp:positionV relativeFrom="paragraph">
            <wp:posOffset>-195856</wp:posOffset>
          </wp:positionV>
          <wp:extent cx="1691013" cy="702421"/>
          <wp:effectExtent l="0" t="0" r="0" b="0"/>
          <wp:wrapTopAndBottom distT="114300" distB="114300"/>
          <wp:docPr id="158793872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13" cy="70242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F4F9B"/>
    <w:multiLevelType w:val="hybridMultilevel"/>
    <w:tmpl w:val="586E08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0FEF6448"/>
    <w:multiLevelType w:val="hybridMultilevel"/>
    <w:tmpl w:val="58EA6D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16AC0"/>
    <w:multiLevelType w:val="hybridMultilevel"/>
    <w:tmpl w:val="E472695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23B0C"/>
    <w:multiLevelType w:val="hybridMultilevel"/>
    <w:tmpl w:val="B95EE3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C2645"/>
    <w:multiLevelType w:val="hybridMultilevel"/>
    <w:tmpl w:val="E13EC66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C7605"/>
    <w:multiLevelType w:val="hybridMultilevel"/>
    <w:tmpl w:val="ADA405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E5B51"/>
    <w:multiLevelType w:val="hybridMultilevel"/>
    <w:tmpl w:val="13CA6E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C0028"/>
    <w:multiLevelType w:val="hybridMultilevel"/>
    <w:tmpl w:val="7DC0AE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452462"/>
    <w:multiLevelType w:val="hybridMultilevel"/>
    <w:tmpl w:val="65AA8A9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3427F"/>
    <w:multiLevelType w:val="hybridMultilevel"/>
    <w:tmpl w:val="3506AF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EB67B0"/>
    <w:multiLevelType w:val="hybridMultilevel"/>
    <w:tmpl w:val="BA2CAB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1029A"/>
    <w:multiLevelType w:val="hybridMultilevel"/>
    <w:tmpl w:val="21FC1E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03DE3"/>
    <w:multiLevelType w:val="hybridMultilevel"/>
    <w:tmpl w:val="38986F2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959AD"/>
    <w:multiLevelType w:val="multilevel"/>
    <w:tmpl w:val="68BA1A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0407BC9"/>
    <w:multiLevelType w:val="hybridMultilevel"/>
    <w:tmpl w:val="2906235C"/>
    <w:lvl w:ilvl="0" w:tplc="F170FE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16"/>
        <w:szCs w:val="12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685FD9"/>
    <w:multiLevelType w:val="hybridMultilevel"/>
    <w:tmpl w:val="F556AD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9E44F9"/>
    <w:multiLevelType w:val="hybridMultilevel"/>
    <w:tmpl w:val="7F36A3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C442E"/>
    <w:multiLevelType w:val="multilevel"/>
    <w:tmpl w:val="1B8E6794"/>
    <w:lvl w:ilvl="0">
      <w:start w:val="1"/>
      <w:numFmt w:val="bullet"/>
      <w:lvlText w:val="▪"/>
      <w:lvlJc w:val="left"/>
      <w:pPr>
        <w:ind w:left="720" w:hanging="360"/>
      </w:pPr>
      <w:rPr>
        <w:rFonts w:ascii="Wingdings" w:eastAsia="Noto Sans Symbols" w:hAnsi="Wingdings" w:cs="Noto Sans Symbols" w:hint="default"/>
        <w:sz w:val="10"/>
        <w:szCs w:val="1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9B6392E"/>
    <w:multiLevelType w:val="hybridMultilevel"/>
    <w:tmpl w:val="2340B7C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64A71"/>
    <w:multiLevelType w:val="hybridMultilevel"/>
    <w:tmpl w:val="C734B3C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4"/>
  </w:num>
  <w:num w:numId="2" w16cid:durableId="1867063249">
    <w:abstractNumId w:val="28"/>
  </w:num>
  <w:num w:numId="3" w16cid:durableId="2005545106">
    <w:abstractNumId w:val="1"/>
  </w:num>
  <w:num w:numId="4" w16cid:durableId="1715883056">
    <w:abstractNumId w:val="25"/>
  </w:num>
  <w:num w:numId="5" w16cid:durableId="1935429131">
    <w:abstractNumId w:val="19"/>
  </w:num>
  <w:num w:numId="6" w16cid:durableId="319580703">
    <w:abstractNumId w:val="24"/>
  </w:num>
  <w:num w:numId="7" w16cid:durableId="585574618">
    <w:abstractNumId w:val="10"/>
  </w:num>
  <w:num w:numId="8" w16cid:durableId="864828915">
    <w:abstractNumId w:val="22"/>
  </w:num>
  <w:num w:numId="9" w16cid:durableId="1587569856">
    <w:abstractNumId w:val="2"/>
  </w:num>
  <w:num w:numId="10" w16cid:durableId="1075397222">
    <w:abstractNumId w:val="3"/>
  </w:num>
  <w:num w:numId="11" w16cid:durableId="1982424629">
    <w:abstractNumId w:val="20"/>
  </w:num>
  <w:num w:numId="12" w16cid:durableId="329646743">
    <w:abstractNumId w:val="7"/>
  </w:num>
  <w:num w:numId="13" w16cid:durableId="8265520">
    <w:abstractNumId w:val="6"/>
  </w:num>
  <w:num w:numId="14" w16cid:durableId="173494174">
    <w:abstractNumId w:val="0"/>
  </w:num>
  <w:num w:numId="15" w16cid:durableId="22705841">
    <w:abstractNumId w:val="13"/>
  </w:num>
  <w:num w:numId="16" w16cid:durableId="786776202">
    <w:abstractNumId w:val="14"/>
  </w:num>
  <w:num w:numId="17" w16cid:durableId="1883059230">
    <w:abstractNumId w:val="26"/>
  </w:num>
  <w:num w:numId="18" w16cid:durableId="1581721262">
    <w:abstractNumId w:val="15"/>
  </w:num>
  <w:num w:numId="19" w16cid:durableId="951352699">
    <w:abstractNumId w:val="5"/>
  </w:num>
  <w:num w:numId="20" w16cid:durableId="102267201">
    <w:abstractNumId w:val="17"/>
  </w:num>
  <w:num w:numId="21" w16cid:durableId="163015675">
    <w:abstractNumId w:val="16"/>
  </w:num>
  <w:num w:numId="22" w16cid:durableId="1597254290">
    <w:abstractNumId w:val="27"/>
  </w:num>
  <w:num w:numId="23" w16cid:durableId="317539655">
    <w:abstractNumId w:val="21"/>
  </w:num>
  <w:num w:numId="24" w16cid:durableId="584001217">
    <w:abstractNumId w:val="9"/>
  </w:num>
  <w:num w:numId="25" w16cid:durableId="1360669701">
    <w:abstractNumId w:val="12"/>
  </w:num>
  <w:num w:numId="26" w16cid:durableId="1192957783">
    <w:abstractNumId w:val="18"/>
  </w:num>
  <w:num w:numId="27" w16cid:durableId="1419332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97135479">
    <w:abstractNumId w:val="11"/>
  </w:num>
  <w:num w:numId="29" w16cid:durableId="545946641">
    <w:abstractNumId w:val="8"/>
  </w:num>
  <w:num w:numId="30" w16cid:durableId="186659755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rAUACDoADCwAAAA="/>
  </w:docVars>
  <w:rsids>
    <w:rsidRoot w:val="009027DD"/>
    <w:rsid w:val="00007525"/>
    <w:rsid w:val="0002510C"/>
    <w:rsid w:val="00025C8E"/>
    <w:rsid w:val="0002737C"/>
    <w:rsid w:val="000337F2"/>
    <w:rsid w:val="000349D7"/>
    <w:rsid w:val="00035FB1"/>
    <w:rsid w:val="0004054D"/>
    <w:rsid w:val="00043FD1"/>
    <w:rsid w:val="0005456A"/>
    <w:rsid w:val="00056D83"/>
    <w:rsid w:val="00071740"/>
    <w:rsid w:val="000810D7"/>
    <w:rsid w:val="00082B80"/>
    <w:rsid w:val="0008458B"/>
    <w:rsid w:val="00086B19"/>
    <w:rsid w:val="00094208"/>
    <w:rsid w:val="000974EA"/>
    <w:rsid w:val="00097B9C"/>
    <w:rsid w:val="000A2E55"/>
    <w:rsid w:val="000A42FD"/>
    <w:rsid w:val="000A47DE"/>
    <w:rsid w:val="000B3E23"/>
    <w:rsid w:val="000B46DE"/>
    <w:rsid w:val="000B65B2"/>
    <w:rsid w:val="000C3832"/>
    <w:rsid w:val="000C66A5"/>
    <w:rsid w:val="000D08A6"/>
    <w:rsid w:val="000D2CFF"/>
    <w:rsid w:val="000D2F57"/>
    <w:rsid w:val="000E7839"/>
    <w:rsid w:val="000F1D1F"/>
    <w:rsid w:val="000F4451"/>
    <w:rsid w:val="000F60AA"/>
    <w:rsid w:val="00104484"/>
    <w:rsid w:val="00112239"/>
    <w:rsid w:val="0011655A"/>
    <w:rsid w:val="00117E0B"/>
    <w:rsid w:val="0012024E"/>
    <w:rsid w:val="001209D7"/>
    <w:rsid w:val="0012129A"/>
    <w:rsid w:val="001230EF"/>
    <w:rsid w:val="00132644"/>
    <w:rsid w:val="00141B58"/>
    <w:rsid w:val="00146671"/>
    <w:rsid w:val="001601CE"/>
    <w:rsid w:val="00160535"/>
    <w:rsid w:val="00160EE0"/>
    <w:rsid w:val="00161CB6"/>
    <w:rsid w:val="001679DA"/>
    <w:rsid w:val="00172998"/>
    <w:rsid w:val="00173EF2"/>
    <w:rsid w:val="00186A4B"/>
    <w:rsid w:val="0019664C"/>
    <w:rsid w:val="00197346"/>
    <w:rsid w:val="001A5DE7"/>
    <w:rsid w:val="001B6E29"/>
    <w:rsid w:val="001C47E6"/>
    <w:rsid w:val="001D30CB"/>
    <w:rsid w:val="001E4825"/>
    <w:rsid w:val="001F6984"/>
    <w:rsid w:val="00203299"/>
    <w:rsid w:val="0020588D"/>
    <w:rsid w:val="00206449"/>
    <w:rsid w:val="00211F1B"/>
    <w:rsid w:val="00222752"/>
    <w:rsid w:val="0022281D"/>
    <w:rsid w:val="00226581"/>
    <w:rsid w:val="002265FB"/>
    <w:rsid w:val="002325B8"/>
    <w:rsid w:val="002331A9"/>
    <w:rsid w:val="00233E3F"/>
    <w:rsid w:val="002348B6"/>
    <w:rsid w:val="00235A8D"/>
    <w:rsid w:val="00236689"/>
    <w:rsid w:val="00246C67"/>
    <w:rsid w:val="00256D95"/>
    <w:rsid w:val="0026551C"/>
    <w:rsid w:val="0027593A"/>
    <w:rsid w:val="00280B64"/>
    <w:rsid w:val="002818C3"/>
    <w:rsid w:val="00286B13"/>
    <w:rsid w:val="00287A61"/>
    <w:rsid w:val="00292BA4"/>
    <w:rsid w:val="00294D25"/>
    <w:rsid w:val="00297D5B"/>
    <w:rsid w:val="002A3794"/>
    <w:rsid w:val="002A4561"/>
    <w:rsid w:val="002A7B60"/>
    <w:rsid w:val="002B1E0F"/>
    <w:rsid w:val="002C0DFD"/>
    <w:rsid w:val="002C3A3C"/>
    <w:rsid w:val="002C485C"/>
    <w:rsid w:val="002C50B6"/>
    <w:rsid w:val="002C7501"/>
    <w:rsid w:val="002D1F25"/>
    <w:rsid w:val="002D38F5"/>
    <w:rsid w:val="002E0BFF"/>
    <w:rsid w:val="002E3C04"/>
    <w:rsid w:val="002E5204"/>
    <w:rsid w:val="002F5BBE"/>
    <w:rsid w:val="00303FA0"/>
    <w:rsid w:val="003066FB"/>
    <w:rsid w:val="003106DD"/>
    <w:rsid w:val="00315E10"/>
    <w:rsid w:val="00321CFE"/>
    <w:rsid w:val="00322B8D"/>
    <w:rsid w:val="0033626F"/>
    <w:rsid w:val="00336768"/>
    <w:rsid w:val="00337AE8"/>
    <w:rsid w:val="00347119"/>
    <w:rsid w:val="00350319"/>
    <w:rsid w:val="003530EB"/>
    <w:rsid w:val="00354BF4"/>
    <w:rsid w:val="00374C7D"/>
    <w:rsid w:val="00376F9B"/>
    <w:rsid w:val="003773C2"/>
    <w:rsid w:val="003841E2"/>
    <w:rsid w:val="003855EA"/>
    <w:rsid w:val="00386C75"/>
    <w:rsid w:val="0039232F"/>
    <w:rsid w:val="003A4B6C"/>
    <w:rsid w:val="003A6D15"/>
    <w:rsid w:val="003B18AA"/>
    <w:rsid w:val="003C37B8"/>
    <w:rsid w:val="003D2840"/>
    <w:rsid w:val="003D4261"/>
    <w:rsid w:val="003E1C79"/>
    <w:rsid w:val="00404B0F"/>
    <w:rsid w:val="0042775D"/>
    <w:rsid w:val="00431294"/>
    <w:rsid w:val="00442037"/>
    <w:rsid w:val="0044204B"/>
    <w:rsid w:val="0044382C"/>
    <w:rsid w:val="00444FF9"/>
    <w:rsid w:val="00450DB1"/>
    <w:rsid w:val="00460068"/>
    <w:rsid w:val="0047347A"/>
    <w:rsid w:val="00480A97"/>
    <w:rsid w:val="0048434F"/>
    <w:rsid w:val="00485634"/>
    <w:rsid w:val="00491311"/>
    <w:rsid w:val="00492090"/>
    <w:rsid w:val="00493E65"/>
    <w:rsid w:val="00496966"/>
    <w:rsid w:val="004B3324"/>
    <w:rsid w:val="004B375A"/>
    <w:rsid w:val="004D1ACD"/>
    <w:rsid w:val="004D2CC8"/>
    <w:rsid w:val="004E5927"/>
    <w:rsid w:val="004F76B1"/>
    <w:rsid w:val="0050197C"/>
    <w:rsid w:val="00505BD3"/>
    <w:rsid w:val="005131FE"/>
    <w:rsid w:val="00524134"/>
    <w:rsid w:val="00531608"/>
    <w:rsid w:val="005344A8"/>
    <w:rsid w:val="00541E43"/>
    <w:rsid w:val="00546EE5"/>
    <w:rsid w:val="00550058"/>
    <w:rsid w:val="00554A48"/>
    <w:rsid w:val="00564280"/>
    <w:rsid w:val="00565C04"/>
    <w:rsid w:val="005672CA"/>
    <w:rsid w:val="00581657"/>
    <w:rsid w:val="005844E7"/>
    <w:rsid w:val="0059372C"/>
    <w:rsid w:val="0059396D"/>
    <w:rsid w:val="00594A28"/>
    <w:rsid w:val="005961DC"/>
    <w:rsid w:val="005C40A9"/>
    <w:rsid w:val="005C4319"/>
    <w:rsid w:val="005C78E0"/>
    <w:rsid w:val="005D3604"/>
    <w:rsid w:val="005D7F80"/>
    <w:rsid w:val="005E528E"/>
    <w:rsid w:val="005F3884"/>
    <w:rsid w:val="00601FCC"/>
    <w:rsid w:val="00612835"/>
    <w:rsid w:val="00612B0E"/>
    <w:rsid w:val="00616D71"/>
    <w:rsid w:val="006175E3"/>
    <w:rsid w:val="00624FA1"/>
    <w:rsid w:val="00625DF7"/>
    <w:rsid w:val="00630C85"/>
    <w:rsid w:val="00631C2B"/>
    <w:rsid w:val="00632D41"/>
    <w:rsid w:val="006358F0"/>
    <w:rsid w:val="0064482C"/>
    <w:rsid w:val="00650757"/>
    <w:rsid w:val="00654EF9"/>
    <w:rsid w:val="006571C9"/>
    <w:rsid w:val="00662BBD"/>
    <w:rsid w:val="00663D6B"/>
    <w:rsid w:val="006641F5"/>
    <w:rsid w:val="00674460"/>
    <w:rsid w:val="00676A84"/>
    <w:rsid w:val="0067748F"/>
    <w:rsid w:val="00680999"/>
    <w:rsid w:val="00682706"/>
    <w:rsid w:val="00686C47"/>
    <w:rsid w:val="006960C2"/>
    <w:rsid w:val="006970F5"/>
    <w:rsid w:val="006A2F9B"/>
    <w:rsid w:val="006B1A6D"/>
    <w:rsid w:val="006B30BD"/>
    <w:rsid w:val="006B37CD"/>
    <w:rsid w:val="006B38A7"/>
    <w:rsid w:val="006B6671"/>
    <w:rsid w:val="006B7069"/>
    <w:rsid w:val="006C075D"/>
    <w:rsid w:val="006C188A"/>
    <w:rsid w:val="006C650E"/>
    <w:rsid w:val="006E27A8"/>
    <w:rsid w:val="006E7721"/>
    <w:rsid w:val="006F1564"/>
    <w:rsid w:val="006F7A79"/>
    <w:rsid w:val="00701080"/>
    <w:rsid w:val="00710343"/>
    <w:rsid w:val="00716AE8"/>
    <w:rsid w:val="007264BE"/>
    <w:rsid w:val="00750C1B"/>
    <w:rsid w:val="00751ED8"/>
    <w:rsid w:val="00756401"/>
    <w:rsid w:val="00767C67"/>
    <w:rsid w:val="0077307C"/>
    <w:rsid w:val="00773C93"/>
    <w:rsid w:val="007753F8"/>
    <w:rsid w:val="00780748"/>
    <w:rsid w:val="00782697"/>
    <w:rsid w:val="00784BDF"/>
    <w:rsid w:val="00787D07"/>
    <w:rsid w:val="00797395"/>
    <w:rsid w:val="00797562"/>
    <w:rsid w:val="007975E1"/>
    <w:rsid w:val="0079765D"/>
    <w:rsid w:val="0079770C"/>
    <w:rsid w:val="007A08EB"/>
    <w:rsid w:val="007A3489"/>
    <w:rsid w:val="007A491D"/>
    <w:rsid w:val="007C1132"/>
    <w:rsid w:val="007C1EC8"/>
    <w:rsid w:val="007C77AD"/>
    <w:rsid w:val="007D1697"/>
    <w:rsid w:val="007D76EA"/>
    <w:rsid w:val="007D7A35"/>
    <w:rsid w:val="007D7F0B"/>
    <w:rsid w:val="007E00B7"/>
    <w:rsid w:val="007E0492"/>
    <w:rsid w:val="007E37E5"/>
    <w:rsid w:val="007F3604"/>
    <w:rsid w:val="007F61AA"/>
    <w:rsid w:val="00804D16"/>
    <w:rsid w:val="00822905"/>
    <w:rsid w:val="008331C2"/>
    <w:rsid w:val="008343C6"/>
    <w:rsid w:val="00835EF8"/>
    <w:rsid w:val="00844A64"/>
    <w:rsid w:val="008473A3"/>
    <w:rsid w:val="00851281"/>
    <w:rsid w:val="008656AE"/>
    <w:rsid w:val="00866E02"/>
    <w:rsid w:val="00874484"/>
    <w:rsid w:val="0087561C"/>
    <w:rsid w:val="00877BD9"/>
    <w:rsid w:val="00892F70"/>
    <w:rsid w:val="008C44F5"/>
    <w:rsid w:val="008C467C"/>
    <w:rsid w:val="008E07B8"/>
    <w:rsid w:val="008F33E3"/>
    <w:rsid w:val="008F4AEE"/>
    <w:rsid w:val="008F6E91"/>
    <w:rsid w:val="008F7F57"/>
    <w:rsid w:val="00900A7C"/>
    <w:rsid w:val="009027DD"/>
    <w:rsid w:val="009036B0"/>
    <w:rsid w:val="00903B02"/>
    <w:rsid w:val="009125F0"/>
    <w:rsid w:val="00915A5E"/>
    <w:rsid w:val="0092072F"/>
    <w:rsid w:val="00922699"/>
    <w:rsid w:val="00925AEC"/>
    <w:rsid w:val="00932E16"/>
    <w:rsid w:val="00933BC2"/>
    <w:rsid w:val="00940DE8"/>
    <w:rsid w:val="00943A73"/>
    <w:rsid w:val="009528F1"/>
    <w:rsid w:val="00982779"/>
    <w:rsid w:val="009871DE"/>
    <w:rsid w:val="009873EF"/>
    <w:rsid w:val="00987761"/>
    <w:rsid w:val="0099069F"/>
    <w:rsid w:val="00990A0A"/>
    <w:rsid w:val="009925D2"/>
    <w:rsid w:val="00995544"/>
    <w:rsid w:val="009B27EA"/>
    <w:rsid w:val="009B3169"/>
    <w:rsid w:val="009B3182"/>
    <w:rsid w:val="009C697B"/>
    <w:rsid w:val="009C7013"/>
    <w:rsid w:val="009D7E65"/>
    <w:rsid w:val="009F198E"/>
    <w:rsid w:val="009F4A5C"/>
    <w:rsid w:val="009F705F"/>
    <w:rsid w:val="009F74B5"/>
    <w:rsid w:val="009F7A5A"/>
    <w:rsid w:val="00A056C2"/>
    <w:rsid w:val="00A10AE7"/>
    <w:rsid w:val="00A167DC"/>
    <w:rsid w:val="00A24245"/>
    <w:rsid w:val="00A32447"/>
    <w:rsid w:val="00A4418B"/>
    <w:rsid w:val="00A4456F"/>
    <w:rsid w:val="00A50EE1"/>
    <w:rsid w:val="00A5102D"/>
    <w:rsid w:val="00A530A1"/>
    <w:rsid w:val="00A570A1"/>
    <w:rsid w:val="00A63006"/>
    <w:rsid w:val="00A76CDD"/>
    <w:rsid w:val="00AA1B5B"/>
    <w:rsid w:val="00AA3D68"/>
    <w:rsid w:val="00AA6B80"/>
    <w:rsid w:val="00AB0577"/>
    <w:rsid w:val="00AB4293"/>
    <w:rsid w:val="00AB4B62"/>
    <w:rsid w:val="00AB5223"/>
    <w:rsid w:val="00AC2719"/>
    <w:rsid w:val="00AD0333"/>
    <w:rsid w:val="00AD1EDE"/>
    <w:rsid w:val="00AD2747"/>
    <w:rsid w:val="00AE37A5"/>
    <w:rsid w:val="00AE5E90"/>
    <w:rsid w:val="00AF37CB"/>
    <w:rsid w:val="00AF68E7"/>
    <w:rsid w:val="00B2548A"/>
    <w:rsid w:val="00B3072F"/>
    <w:rsid w:val="00B30E98"/>
    <w:rsid w:val="00B3358A"/>
    <w:rsid w:val="00B40A4F"/>
    <w:rsid w:val="00B43E25"/>
    <w:rsid w:val="00B518A0"/>
    <w:rsid w:val="00B56FE6"/>
    <w:rsid w:val="00B64036"/>
    <w:rsid w:val="00B678B2"/>
    <w:rsid w:val="00B71421"/>
    <w:rsid w:val="00B73F04"/>
    <w:rsid w:val="00B771A2"/>
    <w:rsid w:val="00B778EE"/>
    <w:rsid w:val="00BB0400"/>
    <w:rsid w:val="00BB089D"/>
    <w:rsid w:val="00BB679B"/>
    <w:rsid w:val="00BC0766"/>
    <w:rsid w:val="00BC6CC7"/>
    <w:rsid w:val="00BD09BA"/>
    <w:rsid w:val="00BD213B"/>
    <w:rsid w:val="00BD491A"/>
    <w:rsid w:val="00BE0B56"/>
    <w:rsid w:val="00BE217C"/>
    <w:rsid w:val="00BE4E06"/>
    <w:rsid w:val="00BE5DD6"/>
    <w:rsid w:val="00BE5EBA"/>
    <w:rsid w:val="00BE7C98"/>
    <w:rsid w:val="00BF3035"/>
    <w:rsid w:val="00BF3268"/>
    <w:rsid w:val="00BF3573"/>
    <w:rsid w:val="00BF6451"/>
    <w:rsid w:val="00BF7CD5"/>
    <w:rsid w:val="00C13583"/>
    <w:rsid w:val="00C17EE8"/>
    <w:rsid w:val="00C21F08"/>
    <w:rsid w:val="00C23404"/>
    <w:rsid w:val="00C24CD9"/>
    <w:rsid w:val="00C25FB5"/>
    <w:rsid w:val="00C315FD"/>
    <w:rsid w:val="00C43DF2"/>
    <w:rsid w:val="00C4473C"/>
    <w:rsid w:val="00C5040C"/>
    <w:rsid w:val="00C63ECD"/>
    <w:rsid w:val="00C662BF"/>
    <w:rsid w:val="00C70392"/>
    <w:rsid w:val="00C768BB"/>
    <w:rsid w:val="00C776C4"/>
    <w:rsid w:val="00C77875"/>
    <w:rsid w:val="00C77E1A"/>
    <w:rsid w:val="00C82BE3"/>
    <w:rsid w:val="00C85281"/>
    <w:rsid w:val="00C91213"/>
    <w:rsid w:val="00C97B31"/>
    <w:rsid w:val="00CA0E49"/>
    <w:rsid w:val="00CA0EE8"/>
    <w:rsid w:val="00CD6B1E"/>
    <w:rsid w:val="00CE2011"/>
    <w:rsid w:val="00CE3A8E"/>
    <w:rsid w:val="00CE3DF4"/>
    <w:rsid w:val="00CE53FE"/>
    <w:rsid w:val="00CF071F"/>
    <w:rsid w:val="00D0388C"/>
    <w:rsid w:val="00D04927"/>
    <w:rsid w:val="00D20786"/>
    <w:rsid w:val="00D25A25"/>
    <w:rsid w:val="00D3006C"/>
    <w:rsid w:val="00D33278"/>
    <w:rsid w:val="00D41D1A"/>
    <w:rsid w:val="00D46DEA"/>
    <w:rsid w:val="00D616B0"/>
    <w:rsid w:val="00D61A73"/>
    <w:rsid w:val="00D66E63"/>
    <w:rsid w:val="00D74739"/>
    <w:rsid w:val="00D747D9"/>
    <w:rsid w:val="00D81DF8"/>
    <w:rsid w:val="00D848D6"/>
    <w:rsid w:val="00D850D1"/>
    <w:rsid w:val="00D9176C"/>
    <w:rsid w:val="00DA72DC"/>
    <w:rsid w:val="00DB2B5F"/>
    <w:rsid w:val="00DB3A3E"/>
    <w:rsid w:val="00DC12F2"/>
    <w:rsid w:val="00DD4D28"/>
    <w:rsid w:val="00DD4E5E"/>
    <w:rsid w:val="00DD4F94"/>
    <w:rsid w:val="00DD5BFB"/>
    <w:rsid w:val="00DF77C5"/>
    <w:rsid w:val="00E014B6"/>
    <w:rsid w:val="00E026D7"/>
    <w:rsid w:val="00E02763"/>
    <w:rsid w:val="00E17A96"/>
    <w:rsid w:val="00E2339E"/>
    <w:rsid w:val="00E31F15"/>
    <w:rsid w:val="00E35413"/>
    <w:rsid w:val="00E40A5C"/>
    <w:rsid w:val="00E51F67"/>
    <w:rsid w:val="00E54440"/>
    <w:rsid w:val="00E54CE5"/>
    <w:rsid w:val="00E5728D"/>
    <w:rsid w:val="00E5787D"/>
    <w:rsid w:val="00E615B9"/>
    <w:rsid w:val="00E65CE9"/>
    <w:rsid w:val="00E70CF8"/>
    <w:rsid w:val="00E74ADE"/>
    <w:rsid w:val="00E80261"/>
    <w:rsid w:val="00E852EA"/>
    <w:rsid w:val="00E85760"/>
    <w:rsid w:val="00E86E45"/>
    <w:rsid w:val="00E87D31"/>
    <w:rsid w:val="00E90EB7"/>
    <w:rsid w:val="00E913A1"/>
    <w:rsid w:val="00E91CDF"/>
    <w:rsid w:val="00E93C17"/>
    <w:rsid w:val="00E93F45"/>
    <w:rsid w:val="00EA3777"/>
    <w:rsid w:val="00EB07CF"/>
    <w:rsid w:val="00EB1E5E"/>
    <w:rsid w:val="00EC20A7"/>
    <w:rsid w:val="00EC29C7"/>
    <w:rsid w:val="00EC7EB6"/>
    <w:rsid w:val="00ED6923"/>
    <w:rsid w:val="00EE15CF"/>
    <w:rsid w:val="00EF0F3E"/>
    <w:rsid w:val="00EF3EBE"/>
    <w:rsid w:val="00F03718"/>
    <w:rsid w:val="00F15257"/>
    <w:rsid w:val="00F15994"/>
    <w:rsid w:val="00F31298"/>
    <w:rsid w:val="00F35E51"/>
    <w:rsid w:val="00F3631A"/>
    <w:rsid w:val="00F44322"/>
    <w:rsid w:val="00F45345"/>
    <w:rsid w:val="00F461BC"/>
    <w:rsid w:val="00F53F1E"/>
    <w:rsid w:val="00F601F8"/>
    <w:rsid w:val="00F6140A"/>
    <w:rsid w:val="00F67B9B"/>
    <w:rsid w:val="00F72793"/>
    <w:rsid w:val="00F73F96"/>
    <w:rsid w:val="00F74AE5"/>
    <w:rsid w:val="00F76FE7"/>
    <w:rsid w:val="00F77B3F"/>
    <w:rsid w:val="00F81B88"/>
    <w:rsid w:val="00F872BB"/>
    <w:rsid w:val="00F8768B"/>
    <w:rsid w:val="00F90E16"/>
    <w:rsid w:val="00F92678"/>
    <w:rsid w:val="00F956A3"/>
    <w:rsid w:val="00FA492E"/>
    <w:rsid w:val="00FA6A22"/>
    <w:rsid w:val="00FB56F8"/>
    <w:rsid w:val="00FD0D2B"/>
    <w:rsid w:val="00FD191E"/>
    <w:rsid w:val="00FE179C"/>
    <w:rsid w:val="00FE5705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28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5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66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1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0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27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16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18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47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5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158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377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2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0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60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11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2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4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2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359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1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668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6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2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72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6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87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86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93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7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30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7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72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6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63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9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52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300</Words>
  <Characters>1716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15</cp:revision>
  <cp:lastPrinted>2024-11-22T20:40:00Z</cp:lastPrinted>
  <dcterms:created xsi:type="dcterms:W3CDTF">2025-06-16T11:56:00Z</dcterms:created>
  <dcterms:modified xsi:type="dcterms:W3CDTF">2025-06-17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